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e261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9ebf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e3847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